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7A0A56B" w14:textId="7C03AA0B" w:rsidR="00F31DA4" w:rsidRDefault="00F31DA4"/>
    <w:p w14:paraId="17B3F357" w14:textId="4E4DEC01" w:rsidR="00533818" w:rsidRPr="00533818" w:rsidRDefault="00533818" w:rsidP="00533818">
      <w:pPr>
        <w:tabs>
          <w:tab w:val="left" w:pos="9014"/>
        </w:tabs>
        <w:rPr>
          <w:sz w:val="28"/>
          <w:szCs w:val="28"/>
        </w:rPr>
      </w:pPr>
      <w:r w:rsidRPr="006C6893">
        <w:rPr>
          <w:b/>
          <w:noProof/>
          <w:u w:val="single"/>
          <w:lang w:eastAsia="en-GB"/>
        </w:rPr>
        <mc:AlternateContent>
          <mc:Choice Requires="wps">
            <w:drawing>
              <wp:anchor distT="0" distB="0" distL="114300" distR="114300" simplePos="0" relativeHeight="251683840" behindDoc="1" locked="0" layoutInCell="1" allowOverlap="1" wp14:anchorId="6553EBAA" wp14:editId="54AF0068">
                <wp:simplePos x="0" y="0"/>
                <wp:positionH relativeFrom="column">
                  <wp:posOffset>4892106</wp:posOffset>
                </wp:positionH>
                <wp:positionV relativeFrom="paragraph">
                  <wp:posOffset>263541</wp:posOffset>
                </wp:positionV>
                <wp:extent cx="2600325" cy="652780"/>
                <wp:effectExtent l="0" t="0" r="47625" b="13970"/>
                <wp:wrapNone/>
                <wp:docPr id="13" name="Arrow: U-Turn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00325" cy="652780"/>
                        </a:xfrm>
                        <a:prstGeom prst="uturnArrow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1B9FDD5" w14:textId="58AF89FE" w:rsidR="00533818" w:rsidRPr="00533818" w:rsidRDefault="00533818" w:rsidP="00533818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6553EBAA" id="Arrow: U-Turn 13" o:spid="_x0000_s1026" style="position:absolute;margin-left:385.2pt;margin-top:20.75pt;width:204.75pt;height:51.4pt;z-index:-251632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600325,65278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" adj="-11796480,,5400" path="m,652780l,285591c,127863,127863,,285591,l2233136,v157728,,285591,127863,285591,285591c2518727,299191,2518728,312790,2518728,326390r81597,l2437130,489585,2273935,326390r81598,l2355533,285591v,-67597,-54799,-122396,-122396,-122396l285591,163195v-67597,,-122396,54799,-122396,122396l163195,652780,,652780xe" fillcolor="#ffd966 [1943]" strokecolor="#1f3763 [1604]" strokeweight="1pt">
                <v:stroke joinstyle="miter"/>
                <v:formulas/>
                <v:path arrowok="t" o:connecttype="custom" o:connectlocs="0,652780;0,285591;285591,0;2233136,0;2518727,285591;2518728,326390;2600325,326390;2437130,489585;2273935,326390;2355533,326390;2355533,285591;2233137,163195;285591,163195;163195,285591;163195,652780;0,652780" o:connectangles="0,0,0,0,0,0,0,0,0,0,0,0,0,0,0,0" textboxrect="0,0,2600325,652780"/>
                <v:textbox>
                  <w:txbxContent>
                    <w:p w14:paraId="51B9FDD5" w14:textId="58AF89FE" w:rsidR="00533818" w:rsidRPr="00533818" w:rsidRDefault="00533818" w:rsidP="00533818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="006C6893" w:rsidRPr="006C6893">
        <w:rPr>
          <w:b/>
          <w:u w:val="single"/>
        </w:rPr>
        <w:t>Model of Memory (Adapted from EEF, 2021)</w:t>
      </w:r>
      <w:r>
        <w:tab/>
      </w:r>
      <w:r w:rsidRPr="00533818">
        <w:rPr>
          <w:sz w:val="28"/>
          <w:szCs w:val="28"/>
        </w:rPr>
        <w:t>Rehearsal</w:t>
      </w:r>
    </w:p>
    <w:p w14:paraId="0A255FEC" w14:textId="77777777" w:rsidR="00533818" w:rsidRDefault="00533818"/>
    <w:p w14:paraId="6E19FA56" w14:textId="13A8AECA" w:rsidR="00533818" w:rsidRDefault="00533818">
      <w:bookmarkStart w:id="0" w:name="_GoBack"/>
      <w:bookmarkEnd w:id="0"/>
      <w:r>
        <w:rPr>
          <w:noProof/>
          <w:lang w:eastAsia="en-GB"/>
        </w:rPr>
        <w:drawing>
          <wp:anchor distT="0" distB="0" distL="114300" distR="114300" simplePos="0" relativeHeight="251685888" behindDoc="0" locked="0" layoutInCell="1" allowOverlap="1" wp14:anchorId="12481335" wp14:editId="5FBC0525">
            <wp:simplePos x="0" y="0"/>
            <wp:positionH relativeFrom="column">
              <wp:posOffset>4547928</wp:posOffset>
            </wp:positionH>
            <wp:positionV relativeFrom="paragraph">
              <wp:posOffset>225994</wp:posOffset>
            </wp:positionV>
            <wp:extent cx="855023" cy="570015"/>
            <wp:effectExtent l="0" t="0" r="2540" b="1905"/>
            <wp:wrapNone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55023" cy="5700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en-GB"/>
        </w:rPr>
        <w:drawing>
          <wp:anchor distT="0" distB="0" distL="114300" distR="114300" simplePos="0" relativeHeight="251686912" behindDoc="0" locked="0" layoutInCell="1" allowOverlap="1" wp14:anchorId="2B4BA590" wp14:editId="7FAAE9B8">
            <wp:simplePos x="0" y="0"/>
            <wp:positionH relativeFrom="column">
              <wp:posOffset>7065817</wp:posOffset>
            </wp:positionH>
            <wp:positionV relativeFrom="paragraph">
              <wp:posOffset>250487</wp:posOffset>
            </wp:positionV>
            <wp:extent cx="760021" cy="522342"/>
            <wp:effectExtent l="0" t="0" r="2540" b="0"/>
            <wp:wrapNone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0582" cy="52272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en-GB"/>
        </w:rPr>
        <w:drawing>
          <wp:anchor distT="0" distB="0" distL="114300" distR="114300" simplePos="0" relativeHeight="251684864" behindDoc="0" locked="0" layoutInCell="1" allowOverlap="1" wp14:anchorId="6E41260C" wp14:editId="6D77F3ED">
            <wp:simplePos x="0" y="0"/>
            <wp:positionH relativeFrom="margin">
              <wp:posOffset>2113280</wp:posOffset>
            </wp:positionH>
            <wp:positionV relativeFrom="paragraph">
              <wp:posOffset>162057</wp:posOffset>
            </wp:positionV>
            <wp:extent cx="771525" cy="628650"/>
            <wp:effectExtent l="0" t="0" r="9525" b="0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1525" cy="6286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C85BDC1" w14:textId="5C40D993" w:rsidR="00533818" w:rsidRDefault="00533818"/>
    <w:p w14:paraId="6CFD136C" w14:textId="1A5E3F78" w:rsidR="00533818" w:rsidRDefault="00533818"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FEA120A" wp14:editId="10E01364">
                <wp:simplePos x="0" y="0"/>
                <wp:positionH relativeFrom="column">
                  <wp:posOffset>6638306</wp:posOffset>
                </wp:positionH>
                <wp:positionV relativeFrom="paragraph">
                  <wp:posOffset>206977</wp:posOffset>
                </wp:positionV>
                <wp:extent cx="1550662" cy="1258697"/>
                <wp:effectExtent l="19050" t="19050" r="12065" b="17780"/>
                <wp:wrapNone/>
                <wp:docPr id="4" name="Flowchart: Alternate Process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50662" cy="1258697"/>
                        </a:xfrm>
                        <a:prstGeom prst="flowChartAlternateProcess">
                          <a:avLst/>
                        </a:prstGeom>
                        <a:solidFill>
                          <a:sysClr val="window" lastClr="FFFFFF"/>
                        </a:solidFill>
                        <a:ln w="38100" cap="flat" cmpd="sng" algn="ctr">
                          <a:solidFill>
                            <a:schemeClr val="accent5">
                              <a:lumMod val="50000"/>
                            </a:scheme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28DCD358" w14:textId="0C2C6658" w:rsidR="00533818" w:rsidRPr="00533818" w:rsidRDefault="00533818" w:rsidP="00533818">
                            <w:pPr>
                              <w:jc w:val="center"/>
                              <w:rPr>
                                <w:rFonts w:ascii="Arial Rounded MT Bold" w:hAnsi="Arial Rounded MT Bold"/>
                                <w:sz w:val="36"/>
                                <w:szCs w:val="36"/>
                              </w:rPr>
                            </w:pPr>
                            <w:r w:rsidRPr="00533818">
                              <w:rPr>
                                <w:rFonts w:ascii="Arial Rounded MT Bold" w:hAnsi="Arial Rounded MT Bold"/>
                                <w:sz w:val="36"/>
                                <w:szCs w:val="36"/>
                              </w:rPr>
                              <w:t>Long term Memor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0FEA120A" id="_x0000_t176" coordsize="21600,21600" o:spt="176" adj="2700" path="m@0,qx0@0l0@2qy@0,21600l@1,21600qx21600@2l21600@0qy@1,xe">
                <v:stroke joinstyle="miter"/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gradientshapeok="t" limo="10800,10800" o:connecttype="custom" o:connectlocs="@8,0;0,@9;@8,@7;@6,@9" textboxrect="@3,@3,@4,@5"/>
              </v:shapetype>
              <v:shape id="Flowchart: Alternate Process 4" o:spid="_x0000_s1027" type="#_x0000_t176" style="position:absolute;margin-left:522.7pt;margin-top:16.3pt;width:122.1pt;height:99.1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" fillcolor="window" strokecolor="#1f4d78 [1608]" strokeweight="3pt">
                <v:textbox>
                  <w:txbxContent>
                    <w:p w14:paraId="28DCD358" w14:textId="0C2C6658" w:rsidR="00533818" w:rsidRPr="00533818" w:rsidRDefault="00533818" w:rsidP="00533818">
                      <w:pPr>
                        <w:jc w:val="center"/>
                        <w:rPr>
                          <w:rFonts w:ascii="Arial Rounded MT Bold" w:hAnsi="Arial Rounded MT Bold"/>
                          <w:sz w:val="36"/>
                          <w:szCs w:val="36"/>
                        </w:rPr>
                      </w:pPr>
                      <w:r w:rsidRPr="00533818">
                        <w:rPr>
                          <w:rFonts w:ascii="Arial Rounded MT Bold" w:hAnsi="Arial Rounded MT Bold"/>
                          <w:sz w:val="36"/>
                          <w:szCs w:val="36"/>
                        </w:rPr>
                        <w:t>Long term Memory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95DAB4A" wp14:editId="013C2301">
                <wp:simplePos x="0" y="0"/>
                <wp:positionH relativeFrom="column">
                  <wp:posOffset>4107551</wp:posOffset>
                </wp:positionH>
                <wp:positionV relativeFrom="paragraph">
                  <wp:posOffset>267780</wp:posOffset>
                </wp:positionV>
                <wp:extent cx="1650365" cy="1175385"/>
                <wp:effectExtent l="19050" t="19050" r="26035" b="24765"/>
                <wp:wrapNone/>
                <wp:docPr id="3" name="Flowchart: Alternate Process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50365" cy="1175385"/>
                        </a:xfrm>
                        <a:prstGeom prst="flowChartAlternateProcess">
                          <a:avLst/>
                        </a:prstGeom>
                        <a:solidFill>
                          <a:sysClr val="window" lastClr="FFFFFF"/>
                        </a:solidFill>
                        <a:ln w="38100" cap="flat" cmpd="sng" algn="ctr">
                          <a:solidFill>
                            <a:schemeClr val="accent5">
                              <a:lumMod val="75000"/>
                            </a:scheme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6855D625" w14:textId="7AD59F3C" w:rsidR="00533818" w:rsidRPr="00533818" w:rsidRDefault="00533818" w:rsidP="00533818">
                            <w:pPr>
                              <w:jc w:val="center"/>
                              <w:rPr>
                                <w:rFonts w:ascii="Arial Rounded MT Bold" w:hAnsi="Arial Rounded MT Bold"/>
                                <w:sz w:val="36"/>
                                <w:szCs w:val="36"/>
                              </w:rPr>
                            </w:pPr>
                            <w:r w:rsidRPr="00533818">
                              <w:rPr>
                                <w:rFonts w:ascii="Arial Rounded MT Bold" w:hAnsi="Arial Rounded MT Bold"/>
                                <w:sz w:val="36"/>
                                <w:szCs w:val="36"/>
                              </w:rPr>
                              <w:t>Working Memor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095DAB4A" id="Flowchart: Alternate Process 3" o:spid="_x0000_s1028" type="#_x0000_t176" style="position:absolute;margin-left:323.45pt;margin-top:21.1pt;width:129.95pt;height:92.5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" fillcolor="window" strokecolor="#2e74b5 [2408]" strokeweight="3pt">
                <v:textbox>
                  <w:txbxContent>
                    <w:p w14:paraId="6855D625" w14:textId="7AD59F3C" w:rsidR="00533818" w:rsidRPr="00533818" w:rsidRDefault="00533818" w:rsidP="00533818">
                      <w:pPr>
                        <w:jc w:val="center"/>
                        <w:rPr>
                          <w:rFonts w:ascii="Arial Rounded MT Bold" w:hAnsi="Arial Rounded MT Bold"/>
                          <w:sz w:val="36"/>
                          <w:szCs w:val="36"/>
                        </w:rPr>
                      </w:pPr>
                      <w:r w:rsidRPr="00533818">
                        <w:rPr>
                          <w:rFonts w:ascii="Arial Rounded MT Bold" w:hAnsi="Arial Rounded MT Bold"/>
                          <w:sz w:val="36"/>
                          <w:szCs w:val="36"/>
                        </w:rPr>
                        <w:t>Working Memory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7516822" wp14:editId="160D6684">
                <wp:simplePos x="0" y="0"/>
                <wp:positionH relativeFrom="column">
                  <wp:posOffset>1812010</wp:posOffset>
                </wp:positionH>
                <wp:positionV relativeFrom="paragraph">
                  <wp:posOffset>273050</wp:posOffset>
                </wp:positionV>
                <wp:extent cx="1370363" cy="1175385"/>
                <wp:effectExtent l="19050" t="19050" r="20320" b="24765"/>
                <wp:wrapNone/>
                <wp:docPr id="2" name="Flowchart: Alternate Process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70363" cy="1175385"/>
                        </a:xfrm>
                        <a:prstGeom prst="flowChartAlternateProcess">
                          <a:avLst/>
                        </a:prstGeom>
                        <a:solidFill>
                          <a:sysClr val="window" lastClr="FFFFFF"/>
                        </a:solidFill>
                        <a:ln w="38100" cap="flat" cmpd="sng" algn="ctr">
                          <a:solidFill>
                            <a:schemeClr val="accent5">
                              <a:lumMod val="60000"/>
                              <a:lumOff val="40000"/>
                            </a:scheme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18D6E506" w14:textId="1C587F1A" w:rsidR="00533818" w:rsidRPr="00533818" w:rsidRDefault="00533818" w:rsidP="00533818">
                            <w:pPr>
                              <w:jc w:val="center"/>
                              <w:rPr>
                                <w:rFonts w:ascii="Arial Rounded MT Bold" w:hAnsi="Arial Rounded MT Bold"/>
                                <w:sz w:val="36"/>
                                <w:szCs w:val="36"/>
                              </w:rPr>
                            </w:pPr>
                            <w:r w:rsidRPr="00533818">
                              <w:rPr>
                                <w:rFonts w:ascii="Arial Rounded MT Bold" w:hAnsi="Arial Rounded MT Bold"/>
                                <w:sz w:val="36"/>
                                <w:szCs w:val="36"/>
                              </w:rPr>
                              <w:t xml:space="preserve">Sensory Memory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07516822" id="Flowchart: Alternate Process 2" o:spid="_x0000_s1029" type="#_x0000_t176" style="position:absolute;margin-left:142.7pt;margin-top:21.5pt;width:107.9pt;height:92.55pt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" fillcolor="window" strokecolor="#9cc2e5 [1944]" strokeweight="3pt">
                <v:textbox>
                  <w:txbxContent>
                    <w:p w14:paraId="18D6E506" w14:textId="1C587F1A" w:rsidR="00533818" w:rsidRPr="00533818" w:rsidRDefault="00533818" w:rsidP="00533818">
                      <w:pPr>
                        <w:jc w:val="center"/>
                        <w:rPr>
                          <w:rFonts w:ascii="Arial Rounded MT Bold" w:hAnsi="Arial Rounded MT Bold"/>
                          <w:sz w:val="36"/>
                          <w:szCs w:val="36"/>
                        </w:rPr>
                      </w:pPr>
                      <w:r w:rsidRPr="00533818">
                        <w:rPr>
                          <w:rFonts w:ascii="Arial Rounded MT Bold" w:hAnsi="Arial Rounded MT Bold"/>
                          <w:sz w:val="36"/>
                          <w:szCs w:val="36"/>
                        </w:rPr>
                        <w:t xml:space="preserve">Sensory Memory 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EE5CAC1" wp14:editId="6913A9A4">
                <wp:simplePos x="0" y="0"/>
                <wp:positionH relativeFrom="column">
                  <wp:posOffset>-462882</wp:posOffset>
                </wp:positionH>
                <wp:positionV relativeFrom="paragraph">
                  <wp:posOffset>276670</wp:posOffset>
                </wp:positionV>
                <wp:extent cx="1650670" cy="1175657"/>
                <wp:effectExtent l="19050" t="19050" r="26035" b="24765"/>
                <wp:wrapNone/>
                <wp:docPr id="1" name="Flowchart: Alternate Proces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50670" cy="1175657"/>
                        </a:xfrm>
                        <a:prstGeom prst="flowChartAlternateProcess">
                          <a:avLst/>
                        </a:prstGeom>
                        <a:ln w="38100">
                          <a:solidFill>
                            <a:schemeClr val="accent6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C291938" w14:textId="4A2B28A6" w:rsidR="00533818" w:rsidRPr="00533818" w:rsidRDefault="00533818" w:rsidP="00533818">
                            <w:pPr>
                              <w:jc w:val="center"/>
                              <w:rPr>
                                <w:rFonts w:ascii="Arial Rounded MT Bold" w:hAnsi="Arial Rounded MT Bold" w:cstheme="minorHAnsi"/>
                                <w:sz w:val="36"/>
                                <w:szCs w:val="36"/>
                              </w:rPr>
                            </w:pPr>
                            <w:r w:rsidRPr="00533818">
                              <w:rPr>
                                <w:rFonts w:ascii="Arial Rounded MT Bold" w:hAnsi="Arial Rounded MT Bold" w:cstheme="minorHAnsi"/>
                                <w:sz w:val="36"/>
                                <w:szCs w:val="36"/>
                              </w:rPr>
                              <w:t xml:space="preserve">Input </w:t>
                            </w:r>
                          </w:p>
                          <w:p w14:paraId="74C34656" w14:textId="11E8E97E" w:rsidR="00533818" w:rsidRPr="00533818" w:rsidRDefault="00533818" w:rsidP="00533818">
                            <w:pPr>
                              <w:jc w:val="center"/>
                              <w:rPr>
                                <w:rFonts w:ascii="Arial Rounded MT Bold" w:hAnsi="Arial Rounded MT Bold" w:cstheme="minorHAnsi"/>
                                <w:sz w:val="36"/>
                                <w:szCs w:val="36"/>
                              </w:rPr>
                            </w:pPr>
                            <w:r w:rsidRPr="00533818">
                              <w:rPr>
                                <w:rFonts w:ascii="Arial Rounded MT Bold" w:hAnsi="Arial Rounded MT Bold" w:cstheme="minorHAnsi"/>
                                <w:sz w:val="36"/>
                                <w:szCs w:val="36"/>
                              </w:rPr>
                              <w:t>(Stimuli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4EE5CAC1" id="Flowchart: Alternate Process 1" o:spid="_x0000_s1030" type="#_x0000_t176" style="position:absolute;margin-left:-36.45pt;margin-top:21.8pt;width:129.95pt;height:92.5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" fillcolor="white [3201]" strokecolor="#538135 [2409]" strokeweight="3pt">
                <v:textbox>
                  <w:txbxContent>
                    <w:p w14:paraId="3C291938" w14:textId="4A2B28A6" w:rsidR="00533818" w:rsidRPr="00533818" w:rsidRDefault="00533818" w:rsidP="00533818">
                      <w:pPr>
                        <w:jc w:val="center"/>
                        <w:rPr>
                          <w:rFonts w:ascii="Arial Rounded MT Bold" w:hAnsi="Arial Rounded MT Bold" w:cstheme="minorHAnsi"/>
                          <w:sz w:val="36"/>
                          <w:szCs w:val="36"/>
                        </w:rPr>
                      </w:pPr>
                      <w:r w:rsidRPr="00533818">
                        <w:rPr>
                          <w:rFonts w:ascii="Arial Rounded MT Bold" w:hAnsi="Arial Rounded MT Bold" w:cstheme="minorHAnsi"/>
                          <w:sz w:val="36"/>
                          <w:szCs w:val="36"/>
                        </w:rPr>
                        <w:t xml:space="preserve">Input </w:t>
                      </w:r>
                    </w:p>
                    <w:p w14:paraId="74C34656" w14:textId="11E8E97E" w:rsidR="00533818" w:rsidRPr="00533818" w:rsidRDefault="00533818" w:rsidP="00533818">
                      <w:pPr>
                        <w:jc w:val="center"/>
                        <w:rPr>
                          <w:rFonts w:ascii="Arial Rounded MT Bold" w:hAnsi="Arial Rounded MT Bold" w:cstheme="minorHAnsi"/>
                          <w:sz w:val="36"/>
                          <w:szCs w:val="36"/>
                        </w:rPr>
                      </w:pPr>
                      <w:r w:rsidRPr="00533818">
                        <w:rPr>
                          <w:rFonts w:ascii="Arial Rounded MT Bold" w:hAnsi="Arial Rounded MT Bold" w:cstheme="minorHAnsi"/>
                          <w:sz w:val="36"/>
                          <w:szCs w:val="36"/>
                        </w:rPr>
                        <w:t>(Stimuli)</w:t>
                      </w:r>
                    </w:p>
                  </w:txbxContent>
                </v:textbox>
              </v:shape>
            </w:pict>
          </mc:Fallback>
        </mc:AlternateContent>
      </w:r>
    </w:p>
    <w:p w14:paraId="5E3EF186" w14:textId="5FE1065D" w:rsidR="00533818" w:rsidRPr="00533818" w:rsidRDefault="00533818" w:rsidP="00533818">
      <w:pPr>
        <w:tabs>
          <w:tab w:val="left" w:pos="9351"/>
        </w:tabs>
        <w:rPr>
          <w:sz w:val="28"/>
          <w:szCs w:val="28"/>
        </w:rPr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6A2F5BC8" wp14:editId="42B1477D">
                <wp:simplePos x="0" y="0"/>
                <wp:positionH relativeFrom="column">
                  <wp:posOffset>5771408</wp:posOffset>
                </wp:positionH>
                <wp:positionV relativeFrom="paragraph">
                  <wp:posOffset>218110</wp:posOffset>
                </wp:positionV>
                <wp:extent cx="795647" cy="213360"/>
                <wp:effectExtent l="0" t="19050" r="43180" b="34290"/>
                <wp:wrapNone/>
                <wp:docPr id="8" name="Arrow: Right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5647" cy="213360"/>
                        </a:xfrm>
                        <a:prstGeom prst="rightArrow">
                          <a:avLst/>
                        </a:prstGeom>
                        <a:solidFill>
                          <a:schemeClr val="accent5">
                            <a:lumMod val="75000"/>
                          </a:schemeClr>
                        </a:solidFill>
                        <a:ln w="12700" cap="flat" cmpd="sng" algn="ctr">
                          <a:solidFill>
                            <a:schemeClr val="accent5">
                              <a:lumMod val="75000"/>
                            </a:scheme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3B17A601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8" o:spid="_x0000_s1026" type="#_x0000_t13" style="position:absolute;margin-left:454.45pt;margin-top:17.15pt;width:62.65pt;height:16.8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" adj="18704" fillcolor="#2e74b5 [2408]" strokecolor="#2e74b5 [2408]" strokeweight="1pt"/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1ADB9B90" wp14:editId="34EE49BE">
                <wp:simplePos x="0" y="0"/>
                <wp:positionH relativeFrom="column">
                  <wp:posOffset>1210978</wp:posOffset>
                </wp:positionH>
                <wp:positionV relativeFrom="paragraph">
                  <wp:posOffset>531239</wp:posOffset>
                </wp:positionV>
                <wp:extent cx="541564" cy="190005"/>
                <wp:effectExtent l="0" t="19050" r="30480" b="38735"/>
                <wp:wrapNone/>
                <wp:docPr id="6" name="Arrow: Right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1564" cy="190005"/>
                        </a:xfrm>
                        <a:prstGeom prst="rightArrow">
                          <a:avLst/>
                        </a:prstGeom>
                        <a:solidFill>
                          <a:schemeClr val="accent6">
                            <a:lumMod val="75000"/>
                          </a:schemeClr>
                        </a:solidFill>
                        <a:ln>
                          <a:solidFill>
                            <a:schemeClr val="accent6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3342D9B3" id="Arrow: Right 6" o:spid="_x0000_s1026" type="#_x0000_t13" style="position:absolute;margin-left:95.35pt;margin-top:41.85pt;width:42.65pt;height:14.9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" adj="17811" fillcolor="#538135 [2409]" strokecolor="#538135 [2409]" strokeweight="1pt"/>
            </w:pict>
          </mc:Fallback>
        </mc:AlternateContent>
      </w:r>
      <w:r>
        <w:t xml:space="preserve">                                                                                                                                                                                        </w:t>
      </w:r>
      <w:r w:rsidRPr="00533818">
        <w:rPr>
          <w:sz w:val="28"/>
          <w:szCs w:val="28"/>
        </w:rPr>
        <w:t>Encoding</w:t>
      </w:r>
    </w:p>
    <w:p w14:paraId="14879DE4" w14:textId="77777777" w:rsidR="00533818" w:rsidRDefault="00533818" w:rsidP="00533818">
      <w:pPr>
        <w:tabs>
          <w:tab w:val="left" w:pos="5685"/>
          <w:tab w:val="left" w:pos="9351"/>
        </w:tabs>
        <w:spacing w:after="0" w:line="240" w:lineRule="auto"/>
        <w:rPr>
          <w:sz w:val="28"/>
          <w:szCs w:val="28"/>
        </w:rPr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53B64FBA" wp14:editId="408762DD">
                <wp:simplePos x="0" y="0"/>
                <wp:positionH relativeFrom="column">
                  <wp:posOffset>3218214</wp:posOffset>
                </wp:positionH>
                <wp:positionV relativeFrom="paragraph">
                  <wp:posOffset>179078</wp:posOffset>
                </wp:positionV>
                <wp:extent cx="854586" cy="201741"/>
                <wp:effectExtent l="0" t="19050" r="41275" b="46355"/>
                <wp:wrapNone/>
                <wp:docPr id="7" name="Arrow: Right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54586" cy="201741"/>
                        </a:xfrm>
                        <a:prstGeom prst="rightArrow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  <a:ln w="12700" cap="flat" cmpd="sng" algn="ctr">
                          <a:solidFill>
                            <a:schemeClr val="accent5">
                              <a:lumMod val="75000"/>
                            </a:scheme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7C6DB831" id="Arrow: Right 7" o:spid="_x0000_s1026" type="#_x0000_t13" style="position:absolute;margin-left:253.4pt;margin-top:14.1pt;width:67.3pt;height:15.9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" adj="19050" fillcolor="#9cc2e5 [1944]" strokecolor="#2e74b5 [2408]" strokeweight="1pt"/>
            </w:pict>
          </mc:Fallback>
        </mc:AlternateContent>
      </w:r>
      <w:r>
        <w:t xml:space="preserve">                                                                                                         </w:t>
      </w:r>
      <w:r w:rsidRPr="00533818">
        <w:rPr>
          <w:sz w:val="28"/>
          <w:szCs w:val="28"/>
        </w:rPr>
        <w:t>Attention</w:t>
      </w:r>
      <w:r w:rsidRPr="00533818">
        <w:rPr>
          <w:sz w:val="28"/>
          <w:szCs w:val="28"/>
        </w:rPr>
        <w:tab/>
      </w:r>
    </w:p>
    <w:p w14:paraId="201CFABD" w14:textId="5993EB18" w:rsidR="00533818" w:rsidRDefault="00533818" w:rsidP="00533818">
      <w:pPr>
        <w:tabs>
          <w:tab w:val="left" w:pos="5685"/>
          <w:tab w:val="left" w:pos="9351"/>
        </w:tabs>
        <w:spacing w:after="0" w:line="240" w:lineRule="auto"/>
        <w:rPr>
          <w:sz w:val="28"/>
          <w:szCs w:val="28"/>
        </w:rPr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255CEF87" wp14:editId="0F03DFD4">
                <wp:simplePos x="0" y="0"/>
                <wp:positionH relativeFrom="column">
                  <wp:posOffset>5841250</wp:posOffset>
                </wp:positionH>
                <wp:positionV relativeFrom="page">
                  <wp:posOffset>4582794</wp:posOffset>
                </wp:positionV>
                <wp:extent cx="812165" cy="232410"/>
                <wp:effectExtent l="19050" t="19050" r="26035" b="34290"/>
                <wp:wrapThrough wrapText="bothSides">
                  <wp:wrapPolygon edited="0">
                    <wp:start x="20080" y="23370"/>
                    <wp:lineTo x="22107" y="21600"/>
                    <wp:lineTo x="22107" y="9207"/>
                    <wp:lineTo x="20080" y="-1416"/>
                    <wp:lineTo x="17547" y="-1416"/>
                    <wp:lineTo x="-186" y="5666"/>
                    <wp:lineTo x="-186" y="19830"/>
                    <wp:lineTo x="17547" y="23370"/>
                    <wp:lineTo x="20080" y="23370"/>
                  </wp:wrapPolygon>
                </wp:wrapThrough>
                <wp:docPr id="9" name="Arrow: Right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 flipV="1">
                          <a:off x="0" y="0"/>
                          <a:ext cx="812165" cy="232410"/>
                        </a:xfrm>
                        <a:prstGeom prst="rightArrow">
                          <a:avLst/>
                        </a:prstGeom>
                        <a:solidFill>
                          <a:schemeClr val="accent5">
                            <a:lumMod val="50000"/>
                          </a:schemeClr>
                        </a:solidFill>
                        <a:ln w="12700" cap="flat" cmpd="sng" algn="ctr">
                          <a:solidFill>
                            <a:srgbClr val="5B9BD5">
                              <a:lumMod val="75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517613FA" id="Arrow: Right 9" o:spid="_x0000_s1026" type="#_x0000_t13" style="position:absolute;margin-left:459.95pt;margin-top:360.85pt;width:63.95pt;height:18.3pt;rotation:180;flip:y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" adj="18509" fillcolor="#1f4d78 [1608]" strokecolor="#2e75b6" strokeweight="1pt">
                <w10:wrap type="through" anchory="page"/>
              </v:shape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03CA64F6" wp14:editId="5D8D6C46">
                <wp:simplePos x="0" y="0"/>
                <wp:positionH relativeFrom="column">
                  <wp:posOffset>4971059</wp:posOffset>
                </wp:positionH>
                <wp:positionV relativeFrom="paragraph">
                  <wp:posOffset>620972</wp:posOffset>
                </wp:positionV>
                <wp:extent cx="2521585" cy="610606"/>
                <wp:effectExtent l="19050" t="0" r="12065" b="18415"/>
                <wp:wrapNone/>
                <wp:docPr id="14" name="Arrow: U-Turn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2521585" cy="610606"/>
                        </a:xfrm>
                        <a:prstGeom prst="uturnArrow">
                          <a:avLst>
                            <a:gd name="adj1" fmla="val 26768"/>
                            <a:gd name="adj2" fmla="val 25000"/>
                            <a:gd name="adj3" fmla="val 22850"/>
                            <a:gd name="adj4" fmla="val 43750"/>
                            <a:gd name="adj5" fmla="val 75000"/>
                          </a:avLst>
                        </a:prstGeom>
                        <a:solidFill>
                          <a:srgbClr val="FFC000">
                            <a:lumMod val="60000"/>
                            <a:lumOff val="40000"/>
                          </a:srgbClr>
                        </a:solidFill>
                        <a:ln w="12700" cap="flat" cmpd="sng" algn="ctr">
                          <a:solidFill>
                            <a:srgbClr val="4472C4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72B23713" w14:textId="77777777" w:rsidR="00533818" w:rsidRDefault="00533818" w:rsidP="00533818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03CA64F6" id="Arrow: U-Turn 14" o:spid="_x0000_s1031" style="position:absolute;margin-left:391.4pt;margin-top:48.9pt;width:198.55pt;height:48.1pt;rotation:180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521585,610606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" adj="-11796480,,5400" path="m,610606l,267140c,119603,119603,,267140,l2183517,v147537,,267140,119603,267140,267140l2450657,318431r70928,l2368934,457955,2216282,318431r70928,l2287210,267140v,-57268,-46425,-103693,-103693,-103693l267140,163447v-57268,,-103693,46425,-103693,103693l163447,610606,,610606xe" fillcolor="#ffd966" strokecolor="#2f528f" strokeweight="1pt">
                <v:stroke joinstyle="miter"/>
                <v:formulas/>
                <v:path arrowok="t" o:connecttype="custom" o:connectlocs="0,610606;0,267140;267140,0;2183517,0;2450657,267140;2450657,318431;2521585,318431;2368934,457955;2216282,318431;2287210,318431;2287210,267140;2183517,163447;267140,163447;163447,267140;163447,610606;0,610606" o:connectangles="0,0,0,0,0,0,0,0,0,0,0,0,0,0,0,0" textboxrect="0,0,2521585,610606"/>
                <v:textbox>
                  <w:txbxContent>
                    <w:p w14:paraId="72B23713" w14:textId="77777777" w:rsidR="00533818" w:rsidRDefault="00533818" w:rsidP="00533818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47E44590" wp14:editId="4CEDF532">
                <wp:simplePos x="0" y="0"/>
                <wp:positionH relativeFrom="column">
                  <wp:posOffset>6171136</wp:posOffset>
                </wp:positionH>
                <wp:positionV relativeFrom="paragraph">
                  <wp:posOffset>354462</wp:posOffset>
                </wp:positionV>
                <wp:extent cx="1179714" cy="1868434"/>
                <wp:effectExtent l="0" t="1587" r="19367" b="38418"/>
                <wp:wrapNone/>
                <wp:docPr id="11" name="Arrow: Bent-Up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 flipH="1">
                          <a:off x="0" y="0"/>
                          <a:ext cx="1179714" cy="1868434"/>
                        </a:xfrm>
                        <a:prstGeom prst="bentUpArrow">
                          <a:avLst>
                            <a:gd name="adj1" fmla="val 7543"/>
                            <a:gd name="adj2" fmla="val 15180"/>
                            <a:gd name="adj3" fmla="val 25000"/>
                          </a:avLst>
                        </a:prstGeom>
                        <a:solidFill>
                          <a:schemeClr val="accent5">
                            <a:lumMod val="50000"/>
                          </a:schemeClr>
                        </a:solidFill>
                        <a:ln w="12700" cap="flat" cmpd="sng" algn="ctr">
                          <a:solidFill>
                            <a:srgbClr val="4472C4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347DE7C4" id="Arrow: Bent-Up 11" o:spid="_x0000_s1026" style="position:absolute;margin-left:485.9pt;margin-top:27.9pt;width:92.9pt;height:147.1pt;rotation:90;flip:x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179714,186843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" path="m,1779448r956141,l956141,294929r-134588,l1000633,r179081,294929l1045126,294929r,1573505l,1868434r,-88986xe" fillcolor="#1f4d78 [1608]" strokecolor="#2f528f" strokeweight="1pt">
                <v:stroke joinstyle="miter"/>
                <v:path arrowok="t" o:connecttype="custom" o:connectlocs="0,1779448;956141,1779448;956141,294929;821553,294929;1000633,0;1179714,294929;1045126,294929;1045126,1868434;0,1868434;0,1779448" o:connectangles="0,0,0,0,0,0,0,0,0,0"/>
              </v:shape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9AB89AA" wp14:editId="59DC3F6A">
                <wp:simplePos x="0" y="0"/>
                <wp:positionH relativeFrom="column">
                  <wp:posOffset>2771836</wp:posOffset>
                </wp:positionH>
                <wp:positionV relativeFrom="paragraph">
                  <wp:posOffset>427458</wp:posOffset>
                </wp:positionV>
                <wp:extent cx="1114610" cy="1694213"/>
                <wp:effectExtent l="0" t="4127" r="24447" b="43498"/>
                <wp:wrapNone/>
                <wp:docPr id="10" name="Arrow: Bent-Up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1114610" cy="1694213"/>
                        </a:xfrm>
                        <a:prstGeom prst="bentUpArrow">
                          <a:avLst>
                            <a:gd name="adj1" fmla="val 7543"/>
                            <a:gd name="adj2" fmla="val 15180"/>
                            <a:gd name="adj3" fmla="val 25000"/>
                          </a:avLst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1C67A0F6" id="Arrow: Bent-Up 10" o:spid="_x0000_s1026" style="position:absolute;margin-left:218.25pt;margin-top:33.65pt;width:87.75pt;height:133.4pt;rotation:90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114610,169421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" path="m,1610138r903375,l903375,278653r-127161,l945412,r169198,278653l987450,278653r,1415560l,1694213r,-84075xe" fillcolor="#9cc2e5 [1944]" strokecolor="#1f3763 [1604]" strokeweight="1pt">
                <v:stroke joinstyle="miter"/>
                <v:path arrowok="t" o:connecttype="custom" o:connectlocs="0,1610138;903375,1610138;903375,278653;776214,278653;945412,0;1114610,278653;987450,278653;987450,1694213;0,1694213;0,1610138" o:connectangles="0,0,0,0,0,0,0,0,0,0"/>
              </v:shape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47E2EB0B" wp14:editId="05DC0BA5">
                <wp:simplePos x="0" y="0"/>
                <wp:positionH relativeFrom="column">
                  <wp:posOffset>4647474</wp:posOffset>
                </wp:positionH>
                <wp:positionV relativeFrom="paragraph">
                  <wp:posOffset>825856</wp:posOffset>
                </wp:positionV>
                <wp:extent cx="562930" cy="141147"/>
                <wp:effectExtent l="20320" t="0" r="29210" b="29210"/>
                <wp:wrapNone/>
                <wp:docPr id="12" name="Arrow: Right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562930" cy="141147"/>
                        </a:xfrm>
                        <a:prstGeom prst="rightArrow">
                          <a:avLst/>
                        </a:prstGeom>
                        <a:solidFill>
                          <a:schemeClr val="accent5">
                            <a:lumMod val="75000"/>
                          </a:schemeClr>
                        </a:solidFill>
                        <a:ln w="12700" cap="flat" cmpd="sng" algn="ctr">
                          <a:solidFill>
                            <a:srgbClr val="5B9BD5">
                              <a:lumMod val="75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3D2FFCB4" id="Arrow: Right 12" o:spid="_x0000_s1026" type="#_x0000_t13" style="position:absolute;margin-left:365.95pt;margin-top:65.05pt;width:44.35pt;height:11.1pt;rotation:90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" adj="18892" fillcolor="#2e74b5 [2408]" strokecolor="#2e75b6" strokeweight="1pt"/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1294263" wp14:editId="7D676C48">
                <wp:simplePos x="0" y="0"/>
                <wp:positionH relativeFrom="column">
                  <wp:posOffset>4191000</wp:posOffset>
                </wp:positionH>
                <wp:positionV relativeFrom="paragraph">
                  <wp:posOffset>1325963</wp:posOffset>
                </wp:positionV>
                <wp:extent cx="1650670" cy="795647"/>
                <wp:effectExtent l="19050" t="19050" r="26035" b="24130"/>
                <wp:wrapNone/>
                <wp:docPr id="5" name="Flowchart: Alternate Process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50670" cy="795647"/>
                        </a:xfrm>
                        <a:prstGeom prst="flowChartAlternateProcess">
                          <a:avLst/>
                        </a:prstGeom>
                        <a:solidFill>
                          <a:sysClr val="window" lastClr="FFFFFF"/>
                        </a:solidFill>
                        <a:ln w="38100" cap="flat" cmpd="sng" algn="ctr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349152D3" w14:textId="4785E366" w:rsidR="00533818" w:rsidRPr="00533818" w:rsidRDefault="00533818" w:rsidP="00533818">
                            <w:pPr>
                              <w:jc w:val="center"/>
                              <w:rPr>
                                <w:rFonts w:ascii="Arial Rounded MT Bold" w:hAnsi="Arial Rounded MT Bold"/>
                                <w:sz w:val="36"/>
                                <w:szCs w:val="36"/>
                              </w:rPr>
                            </w:pPr>
                            <w:r w:rsidRPr="00533818">
                              <w:rPr>
                                <w:rFonts w:ascii="Arial Rounded MT Bold" w:hAnsi="Arial Rounded MT Bold"/>
                                <w:sz w:val="36"/>
                                <w:szCs w:val="36"/>
                              </w:rPr>
                              <w:t>Forgett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31294263" id="Flowchart: Alternate Process 5" o:spid="_x0000_s1032" type="#_x0000_t176" style="position:absolute;margin-left:330pt;margin-top:104.4pt;width:129.95pt;height:62.65pt;z-index:2516674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" fillcolor="window" strokecolor="gray [1629]" strokeweight="3pt">
                <v:textbox>
                  <w:txbxContent>
                    <w:p w14:paraId="349152D3" w14:textId="4785E366" w:rsidR="00533818" w:rsidRPr="00533818" w:rsidRDefault="00533818" w:rsidP="00533818">
                      <w:pPr>
                        <w:jc w:val="center"/>
                        <w:rPr>
                          <w:rFonts w:ascii="Arial Rounded MT Bold" w:hAnsi="Arial Rounded MT Bold"/>
                          <w:sz w:val="36"/>
                          <w:szCs w:val="36"/>
                        </w:rPr>
                      </w:pPr>
                      <w:r w:rsidRPr="00533818">
                        <w:rPr>
                          <w:rFonts w:ascii="Arial Rounded MT Bold" w:hAnsi="Arial Rounded MT Bold"/>
                          <w:sz w:val="36"/>
                          <w:szCs w:val="36"/>
                        </w:rPr>
                        <w:t>Forgetting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sz w:val="28"/>
          <w:szCs w:val="28"/>
        </w:rPr>
        <w:t xml:space="preserve">                                                                                                                                                    Retrieval                                                                                                                                  </w:t>
      </w:r>
    </w:p>
    <w:p w14:paraId="1AAEE69D" w14:textId="42D1E848" w:rsidR="00533818" w:rsidRPr="00533818" w:rsidRDefault="00533818" w:rsidP="00533818">
      <w:pPr>
        <w:rPr>
          <w:sz w:val="28"/>
          <w:szCs w:val="28"/>
        </w:rPr>
      </w:pPr>
    </w:p>
    <w:p w14:paraId="09C8E46E" w14:textId="7AF0145E" w:rsidR="00533818" w:rsidRPr="00533818" w:rsidRDefault="00533818" w:rsidP="00533818">
      <w:pPr>
        <w:rPr>
          <w:sz w:val="28"/>
          <w:szCs w:val="28"/>
        </w:rPr>
      </w:pPr>
    </w:p>
    <w:p w14:paraId="674A5421" w14:textId="298A6B1A" w:rsidR="00533818" w:rsidRDefault="00533818" w:rsidP="00533818">
      <w:pPr>
        <w:rPr>
          <w:sz w:val="28"/>
          <w:szCs w:val="28"/>
        </w:rPr>
      </w:pPr>
    </w:p>
    <w:p w14:paraId="3E3B9A9D" w14:textId="2A7B4FDA" w:rsidR="00533818" w:rsidRPr="00533818" w:rsidRDefault="00533818" w:rsidP="00533818">
      <w:pPr>
        <w:tabs>
          <w:tab w:val="left" w:pos="9743"/>
        </w:tabs>
        <w:rPr>
          <w:sz w:val="28"/>
          <w:szCs w:val="28"/>
        </w:rPr>
      </w:pPr>
      <w:r>
        <w:rPr>
          <w:sz w:val="28"/>
          <w:szCs w:val="28"/>
        </w:rPr>
        <w:tab/>
        <w:t>Rehearsal</w:t>
      </w:r>
    </w:p>
    <w:sectPr w:rsidR="00533818" w:rsidRPr="00533818" w:rsidSect="00533818">
      <w:footerReference w:type="default" r:id="rId9"/>
      <w:pgSz w:w="16838" w:h="11906" w:orient="landscape"/>
      <w:pgMar w:top="567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AED6F61" w14:textId="77777777" w:rsidR="006C6893" w:rsidRDefault="006C6893" w:rsidP="006C6893">
      <w:pPr>
        <w:spacing w:after="0" w:line="240" w:lineRule="auto"/>
      </w:pPr>
      <w:r>
        <w:separator/>
      </w:r>
    </w:p>
  </w:endnote>
  <w:endnote w:type="continuationSeparator" w:id="0">
    <w:p w14:paraId="520C3541" w14:textId="77777777" w:rsidR="006C6893" w:rsidRDefault="006C6893" w:rsidP="006C68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025F1D6" w14:textId="0E420668" w:rsidR="006C6893" w:rsidRDefault="006C6893">
    <w:pPr>
      <w:pStyle w:val="Footer"/>
    </w:pPr>
    <w:r w:rsidRPr="006C6893">
      <w:drawing>
        <wp:anchor distT="0" distB="0" distL="114300" distR="114300" simplePos="0" relativeHeight="251660288" behindDoc="0" locked="0" layoutInCell="1" allowOverlap="1" wp14:anchorId="7691EA4F" wp14:editId="3432E86F">
          <wp:simplePos x="0" y="0"/>
          <wp:positionH relativeFrom="margin">
            <wp:posOffset>-219075</wp:posOffset>
          </wp:positionH>
          <wp:positionV relativeFrom="paragraph">
            <wp:posOffset>-104775</wp:posOffset>
          </wp:positionV>
          <wp:extent cx="1144270" cy="521970"/>
          <wp:effectExtent l="0" t="0" r="0" b="0"/>
          <wp:wrapNone/>
          <wp:docPr id="525552" name="Picture 52555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4270" cy="5219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6C6893">
      <w:drawing>
        <wp:anchor distT="0" distB="0" distL="114300" distR="114300" simplePos="0" relativeHeight="251659264" behindDoc="0" locked="0" layoutInCell="1" allowOverlap="1" wp14:anchorId="1D689BA4" wp14:editId="0CA21851">
          <wp:simplePos x="0" y="0"/>
          <wp:positionH relativeFrom="margin">
            <wp:align>right</wp:align>
          </wp:positionH>
          <wp:positionV relativeFrom="paragraph">
            <wp:posOffset>-61595</wp:posOffset>
          </wp:positionV>
          <wp:extent cx="1562100" cy="434340"/>
          <wp:effectExtent l="0" t="0" r="0" b="3810"/>
          <wp:wrapNone/>
          <wp:docPr id="525553" name="Picture 525553" descr="CBMDC-colour-RGB - small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BMDC-colour-RGB - smaller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62100" cy="4343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6DB845C" w14:textId="77777777" w:rsidR="006C6893" w:rsidRDefault="006C6893" w:rsidP="006C6893">
      <w:pPr>
        <w:spacing w:after="0" w:line="240" w:lineRule="auto"/>
      </w:pPr>
      <w:r>
        <w:separator/>
      </w:r>
    </w:p>
  </w:footnote>
  <w:footnote w:type="continuationSeparator" w:id="0">
    <w:p w14:paraId="25624FE3" w14:textId="77777777" w:rsidR="006C6893" w:rsidRDefault="006C6893" w:rsidP="006C689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1MDA3NbM0ApLmBko6SsGpxcWZ+XkgBYa1AFT4BPksAAAA"/>
  </w:docVars>
  <w:rsids>
    <w:rsidRoot w:val="00533818"/>
    <w:rsid w:val="00533818"/>
    <w:rsid w:val="006C6893"/>
    <w:rsid w:val="00E03FAA"/>
    <w:rsid w:val="00F31D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DBB186"/>
  <w15:chartTrackingRefBased/>
  <w15:docId w15:val="{076DEA23-6A83-40B8-806E-9A964B3B45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C689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C6893"/>
  </w:style>
  <w:style w:type="paragraph" w:styleId="Footer">
    <w:name w:val="footer"/>
    <w:basedOn w:val="Normal"/>
    <w:link w:val="FooterChar"/>
    <w:uiPriority w:val="99"/>
    <w:unhideWhenUsed/>
    <w:rsid w:val="006C689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C689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5.jpeg"/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1</Pages>
  <Words>102</Words>
  <Characters>582</Characters>
  <Application>Microsoft Office Word</Application>
  <DocSecurity>0</DocSecurity>
  <Lines>4</Lines>
  <Paragraphs>1</Paragraphs>
  <ScaleCrop>false</ScaleCrop>
  <Company>City of Bradford Metropolitan Council</Company>
  <LinksUpToDate>false</LinksUpToDate>
  <CharactersWithSpaces>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lgorzata Lewalski</dc:creator>
  <cp:keywords/>
  <dc:description/>
  <cp:lastModifiedBy>Joanne Callaghan</cp:lastModifiedBy>
  <cp:revision>2</cp:revision>
  <dcterms:created xsi:type="dcterms:W3CDTF">2022-11-21T10:39:00Z</dcterms:created>
  <dcterms:modified xsi:type="dcterms:W3CDTF">2023-03-09T10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d72bfb3-0f07-4c01-b21f-1bfdae7d8e17</vt:lpwstr>
  </property>
</Properties>
</file>